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1756D" w14:textId="293DA254" w:rsidR="0015135D" w:rsidRPr="00403931" w:rsidRDefault="0015135D" w:rsidP="0015135D">
      <w:pPr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</w:rPr>
        <w:t xml:space="preserve">Determine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∂E</m:t>
            </m:r>
          </m:num>
          <m:den>
            <m:r>
              <w:rPr>
                <w:rFonts w:ascii="Cambria Math" w:hAnsi="Cambria Math" w:cs="Times New Roman"/>
              </w:rPr>
              <m:t>∂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ij</m:t>
                </m:r>
              </m:sub>
              <m:sup>
                <m:r>
                  <w:rPr>
                    <w:rFonts w:ascii="Cambria Math" w:hAnsi="Cambria Math" w:cs="Times New Roman"/>
                  </w:rPr>
                  <m:t>O</m:t>
                </m:r>
              </m:sup>
            </m:sSubSup>
          </m:den>
        </m:f>
      </m:oMath>
      <w:r w:rsidRPr="00403931">
        <w:rPr>
          <w:rFonts w:ascii="Times New Roman" w:hAnsi="Times New Roman" w:cs="Times New Roman"/>
        </w:rPr>
        <w:t xml:space="preserve">and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∂E</m:t>
            </m:r>
          </m:num>
          <m:den>
            <m:r>
              <w:rPr>
                <w:rFonts w:ascii="Cambria Math" w:hAnsi="Cambria Math" w:cs="Times New Roman"/>
              </w:rPr>
              <m:t>∂</m:t>
            </m:r>
            <m:sSubSup>
              <m:sSubSupPr>
                <m:ctrlPr>
                  <w:rPr>
                    <w:rFonts w:ascii="Cambria Math" w:hAnsi="Cambria Math" w:cs="Times New Roman"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ij</m:t>
                </m:r>
              </m:sub>
              <m:sup>
                <m:r>
                  <w:rPr>
                    <w:rFonts w:ascii="Cambria Math" w:hAnsi="Cambria Math" w:cs="Times New Roman"/>
                  </w:rPr>
                  <m:t>H</m:t>
                </m:r>
              </m:sup>
            </m:sSubSup>
          </m:den>
        </m:f>
      </m:oMath>
      <w:r w:rsidRPr="00403931">
        <w:rPr>
          <w:rFonts w:ascii="Times New Roman" w:hAnsi="Times New Roman" w:cs="Times New Roman"/>
        </w:rPr>
        <w:t>of loss function</w:t>
      </w:r>
    </w:p>
    <w:p w14:paraId="7880202B" w14:textId="626C7AC3" w:rsidR="007F547D" w:rsidRPr="009E0AAC" w:rsidRDefault="007F547D" w:rsidP="009E0AAC">
      <w:pPr>
        <w:ind w:firstLine="2700"/>
        <w:rPr>
          <w:rFonts w:ascii="Cambria Math" w:hAnsi="Cambria Math" w:cs="Times New Roman"/>
          <w:i/>
        </w:rPr>
      </w:pPr>
      <w:proofErr w:type="gramStart"/>
      <w:r w:rsidRPr="009E0AAC">
        <w:rPr>
          <w:rFonts w:ascii="Cambria Math" w:hAnsi="Cambria Math" w:cs="Times New Roman"/>
          <w:i/>
        </w:rPr>
        <w:t>E(</w:t>
      </w:r>
      <w:proofErr w:type="gramEnd"/>
      <w:r w:rsidRPr="009E0AAC">
        <w:rPr>
          <w:rFonts w:ascii="Cambria Math" w:hAnsi="Cambria Math" w:cs="Times New Roman"/>
          <w:i/>
        </w:rPr>
        <w:t xml:space="preserve">w, b) =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 xml:space="preserve">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 xml:space="preserve">k ∊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</w:rPr>
                  <m:t>o</m:t>
                </m:r>
              </m:sub>
            </m:sSub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nary>
      </m:oMath>
    </w:p>
    <w:p w14:paraId="358D8A25" w14:textId="146314E1" w:rsidR="00C8559D" w:rsidRPr="00403931" w:rsidRDefault="0015135D" w:rsidP="00F75D40">
      <w:pPr>
        <w:jc w:val="both"/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</w:rPr>
        <w:t>for a network with one input layer (with N</w:t>
      </w:r>
      <w:r w:rsidRPr="00283D2B">
        <w:rPr>
          <w:rFonts w:ascii="Times New Roman" w:hAnsi="Times New Roman" w:cs="Times New Roman"/>
          <w:vertAlign w:val="subscript"/>
        </w:rPr>
        <w:t>I</w:t>
      </w:r>
      <w:r w:rsidRPr="00403931">
        <w:rPr>
          <w:rFonts w:ascii="Times New Roman" w:hAnsi="Times New Roman" w:cs="Times New Roman"/>
        </w:rPr>
        <w:t xml:space="preserve"> neurons), output layer (with N</w:t>
      </w:r>
      <w:r w:rsidRPr="00283D2B">
        <w:rPr>
          <w:rFonts w:ascii="Times New Roman" w:hAnsi="Times New Roman" w:cs="Times New Roman"/>
          <w:vertAlign w:val="subscript"/>
        </w:rPr>
        <w:t>O</w:t>
      </w:r>
      <w:r w:rsidRPr="00403931">
        <w:rPr>
          <w:rFonts w:ascii="Times New Roman" w:hAnsi="Times New Roman" w:cs="Times New Roman"/>
        </w:rPr>
        <w:t xml:space="preserve"> neurons)</w:t>
      </w:r>
      <w:r w:rsidR="00BA47D3" w:rsidRPr="00403931">
        <w:rPr>
          <w:rFonts w:ascii="Times New Roman" w:hAnsi="Times New Roman" w:cs="Times New Roman"/>
        </w:rPr>
        <w:t xml:space="preserve"> </w:t>
      </w:r>
      <w:r w:rsidRPr="00403931">
        <w:rPr>
          <w:rFonts w:ascii="Times New Roman" w:hAnsi="Times New Roman" w:cs="Times New Roman"/>
        </w:rPr>
        <w:t>and hidden layer (with N</w:t>
      </w:r>
      <w:r w:rsidRPr="00283D2B">
        <w:rPr>
          <w:rFonts w:ascii="Times New Roman" w:hAnsi="Times New Roman" w:cs="Times New Roman"/>
          <w:vertAlign w:val="subscript"/>
        </w:rPr>
        <w:t>H</w:t>
      </w:r>
      <w:r w:rsidRPr="00403931">
        <w:rPr>
          <w:rFonts w:ascii="Times New Roman" w:hAnsi="Times New Roman" w:cs="Times New Roman"/>
        </w:rPr>
        <w:t xml:space="preserve"> neurons). Note that every neuron is assumed to be connected</w:t>
      </w:r>
      <w:r w:rsidR="00BA47D3" w:rsidRPr="00403931">
        <w:rPr>
          <w:rFonts w:ascii="Times New Roman" w:hAnsi="Times New Roman" w:cs="Times New Roman"/>
        </w:rPr>
        <w:t xml:space="preserve"> </w:t>
      </w:r>
      <w:r w:rsidRPr="00403931">
        <w:rPr>
          <w:rFonts w:ascii="Times New Roman" w:hAnsi="Times New Roman" w:cs="Times New Roman"/>
        </w:rPr>
        <w:t xml:space="preserve">to every neuron of the next layer, i.e., a </w:t>
      </w:r>
      <w:r w:rsidR="007F547D" w:rsidRPr="00403931">
        <w:rPr>
          <w:rFonts w:ascii="Times New Roman" w:hAnsi="Times New Roman" w:cs="Times New Roman"/>
        </w:rPr>
        <w:t>Multi-Layer</w:t>
      </w:r>
      <w:r w:rsidRPr="00403931">
        <w:rPr>
          <w:rFonts w:ascii="Times New Roman" w:hAnsi="Times New Roman" w:cs="Times New Roman"/>
        </w:rPr>
        <w:t xml:space="preserve"> Perceptron is considered. Further</w:t>
      </w:r>
      <w:r w:rsidR="00BA47D3" w:rsidRPr="00403931">
        <w:rPr>
          <w:rFonts w:ascii="Times New Roman" w:hAnsi="Times New Roman" w:cs="Times New Roman"/>
        </w:rPr>
        <w:t xml:space="preserve"> </w:t>
      </w:r>
      <w:r w:rsidRPr="00403931">
        <w:rPr>
          <w:rFonts w:ascii="Times New Roman" w:hAnsi="Times New Roman" w:cs="Times New Roman"/>
        </w:rPr>
        <w:t>the sigmoid function is the considered action function for every neuron in the hidden</w:t>
      </w:r>
      <w:r w:rsidR="00BA47D3" w:rsidRPr="00403931">
        <w:rPr>
          <w:rFonts w:ascii="Times New Roman" w:hAnsi="Times New Roman" w:cs="Times New Roman"/>
        </w:rPr>
        <w:t xml:space="preserve"> </w:t>
      </w:r>
      <w:r w:rsidRPr="00403931">
        <w:rPr>
          <w:rFonts w:ascii="Times New Roman" w:hAnsi="Times New Roman" w:cs="Times New Roman"/>
        </w:rPr>
        <w:t>and output layer.</w:t>
      </w:r>
    </w:p>
    <w:p w14:paraId="057FD864" w14:textId="73E4BDD4" w:rsidR="00305618" w:rsidRDefault="00305618" w:rsidP="0015135D">
      <w:pPr>
        <w:rPr>
          <w:rFonts w:ascii="Times New Roman" w:hAnsi="Times New Roman" w:cs="Times New Roman"/>
        </w:rPr>
      </w:pPr>
    </w:p>
    <w:p w14:paraId="295369B9" w14:textId="7A829F00" w:rsidR="00BA37D1" w:rsidRPr="00645358" w:rsidRDefault="00BA37D1" w:rsidP="0015135D">
      <w:pPr>
        <w:rPr>
          <w:rFonts w:ascii="Times New Roman" w:hAnsi="Times New Roman" w:cs="Times New Roman"/>
          <w:b/>
          <w:bCs/>
          <w:sz w:val="28"/>
          <w:szCs w:val="36"/>
        </w:rPr>
      </w:pPr>
      <w:r w:rsidRPr="00645358">
        <w:rPr>
          <w:rFonts w:ascii="Times New Roman" w:hAnsi="Times New Roman" w:cs="Times New Roman"/>
          <w:b/>
          <w:bCs/>
          <w:sz w:val="28"/>
          <w:szCs w:val="36"/>
        </w:rPr>
        <w:t>Solution:</w:t>
      </w:r>
    </w:p>
    <w:p w14:paraId="5D47E849" w14:textId="2927E9D7" w:rsidR="00305618" w:rsidRPr="00403931" w:rsidRDefault="004F5671" w:rsidP="00F74C59">
      <w:pPr>
        <w:jc w:val="center"/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  <w:noProof/>
        </w:rPr>
        <w:drawing>
          <wp:inline distT="0" distB="0" distL="0" distR="0" wp14:anchorId="4E9BA7F6" wp14:editId="5055F897">
            <wp:extent cx="3458845" cy="2169714"/>
            <wp:effectExtent l="19050" t="19050" r="27305" b="215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3" t="3196" r="2582" b="2534"/>
                    <a:stretch/>
                  </pic:blipFill>
                  <pic:spPr bwMode="auto">
                    <a:xfrm>
                      <a:off x="0" y="0"/>
                      <a:ext cx="3460656" cy="21708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F240F" w14:textId="59D144FB" w:rsidR="00305618" w:rsidRPr="00403931" w:rsidRDefault="00E50D9C" w:rsidP="0015135D">
      <w:pPr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</w:rPr>
        <w:t>Here,</w:t>
      </w:r>
    </w:p>
    <w:p w14:paraId="0ACEDF91" w14:textId="7513E533" w:rsidR="00E50D9C" w:rsidRPr="004A016B" w:rsidRDefault="00E50D9C" w:rsidP="00403931">
      <w:pPr>
        <w:rPr>
          <w:rFonts w:ascii="Times New Roman" w:hAnsi="Times New Roman" w:cs="Times New Roman"/>
        </w:rPr>
      </w:pPr>
      <w:r w:rsidRPr="00065A3B">
        <w:rPr>
          <w:rFonts w:ascii="Times New Roman" w:hAnsi="Times New Roman" w:cs="Times New Roman"/>
          <w:i/>
          <w:iCs/>
        </w:rPr>
        <w:t>w</w:t>
      </w:r>
      <w:r w:rsidRPr="00065A3B">
        <w:rPr>
          <w:rFonts w:ascii="Times New Roman" w:hAnsi="Times New Roman" w:cs="Times New Roman"/>
          <w:i/>
          <w:iCs/>
          <w:vertAlign w:val="subscript"/>
        </w:rPr>
        <w:t>ij</w:t>
      </w:r>
      <w:r w:rsidRPr="004A016B">
        <w:rPr>
          <w:rFonts w:ascii="Times New Roman" w:hAnsi="Times New Roman" w:cs="Times New Roman"/>
        </w:rPr>
        <w:t xml:space="preserve">: weights connecting node </w:t>
      </w:r>
      <w:r w:rsidRPr="00403931">
        <w:rPr>
          <w:rFonts w:ascii="Times New Roman" w:hAnsi="Times New Roman" w:cs="Times New Roman"/>
        </w:rPr>
        <w:t>i</w:t>
      </w:r>
      <w:r w:rsidRPr="004A016B">
        <w:rPr>
          <w:rFonts w:ascii="Times New Roman" w:hAnsi="Times New Roman" w:cs="Times New Roman"/>
        </w:rPr>
        <w:t xml:space="preserve"> in layer (</w:t>
      </w:r>
      <w:r w:rsidRPr="00065A3B">
        <w:rPr>
          <w:rFonts w:ascii="Times New Roman" w:hAnsi="Times New Roman" w:cs="Times New Roman"/>
          <w:i/>
          <w:iCs/>
        </w:rPr>
        <w:t>l – 1</w:t>
      </w:r>
      <w:r w:rsidRPr="004A016B">
        <w:rPr>
          <w:rFonts w:ascii="Times New Roman" w:hAnsi="Times New Roman" w:cs="Times New Roman"/>
        </w:rPr>
        <w:t xml:space="preserve">) to node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in layer </w:t>
      </w:r>
      <w:r w:rsidR="00490749" w:rsidRPr="00065A3B">
        <w:rPr>
          <w:rFonts w:ascii="Times New Roman" w:hAnsi="Times New Roman" w:cs="Times New Roman"/>
          <w:i/>
          <w:iCs/>
        </w:rPr>
        <w:t>l</w:t>
      </w:r>
      <w:r w:rsidRPr="004A016B">
        <w:rPr>
          <w:rFonts w:ascii="Times New Roman" w:hAnsi="Times New Roman" w:cs="Times New Roman"/>
        </w:rPr>
        <w:t>.</w:t>
      </w:r>
    </w:p>
    <w:p w14:paraId="3D6383E2" w14:textId="0644ED29" w:rsidR="00E50D9C" w:rsidRPr="004A016B" w:rsidRDefault="00E50D9C" w:rsidP="00403931">
      <w:pPr>
        <w:rPr>
          <w:rFonts w:ascii="Times New Roman" w:hAnsi="Times New Roman" w:cs="Times New Roman"/>
        </w:rPr>
      </w:pPr>
      <w:r w:rsidRPr="00065A3B">
        <w:rPr>
          <w:rFonts w:ascii="Times New Roman" w:hAnsi="Times New Roman" w:cs="Times New Roman"/>
          <w:i/>
          <w:iCs/>
        </w:rPr>
        <w:t>b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>, b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4A016B">
        <w:rPr>
          <w:rFonts w:ascii="Times New Roman" w:hAnsi="Times New Roman" w:cs="Times New Roman"/>
        </w:rPr>
        <w:t xml:space="preserve">: bias for nodes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and </w:t>
      </w:r>
      <w:r w:rsidR="00FD34F3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>.</w:t>
      </w:r>
    </w:p>
    <w:p w14:paraId="09303C0F" w14:textId="30E387A3" w:rsidR="00E50D9C" w:rsidRPr="004A016B" w:rsidRDefault="00E50D9C" w:rsidP="00403931">
      <w:pPr>
        <w:rPr>
          <w:rFonts w:ascii="Times New Roman" w:hAnsi="Times New Roman" w:cs="Times New Roman"/>
        </w:rPr>
      </w:pPr>
      <w:r w:rsidRPr="00065A3B">
        <w:rPr>
          <w:rFonts w:ascii="Times New Roman" w:hAnsi="Times New Roman" w:cs="Times New Roman"/>
          <w:i/>
          <w:iCs/>
        </w:rPr>
        <w:t>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>, u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4A016B">
        <w:rPr>
          <w:rFonts w:ascii="Times New Roman" w:hAnsi="Times New Roman" w:cs="Times New Roman"/>
        </w:rPr>
        <w:t xml:space="preserve">: inputs to nodes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and </w:t>
      </w:r>
      <w:r w:rsidR="00FD34F3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 xml:space="preserve"> (where </w:t>
      </w:r>
      <w:r w:rsidRPr="00065A3B">
        <w:rPr>
          <w:rFonts w:ascii="Times New Roman" w:hAnsi="Times New Roman" w:cs="Times New Roman"/>
          <w:i/>
          <w:iCs/>
        </w:rPr>
        <w:t>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 xml:space="preserve"> = b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 xml:space="preserve"> + </w:t>
      </w:r>
      <w:r w:rsidR="00F86405" w:rsidRPr="00065A3B">
        <w:rPr>
          <w:rFonts w:ascii="Times New Roman" w:hAnsi="Times New Roman" w:cs="Times New Roman"/>
          <w:i/>
          <w:iCs/>
        </w:rPr>
        <w:t>∑</w:t>
      </w:r>
      <w:r w:rsidRPr="00065A3B">
        <w:rPr>
          <w:rFonts w:ascii="Times New Roman" w:hAnsi="Times New Roman" w:cs="Times New Roman"/>
          <w:i/>
          <w:iCs/>
        </w:rPr>
        <w:t>x</w:t>
      </w:r>
      <w:r w:rsidRPr="00065A3B">
        <w:rPr>
          <w:rFonts w:ascii="Times New Roman" w:hAnsi="Times New Roman" w:cs="Times New Roman"/>
          <w:i/>
          <w:iCs/>
          <w:vertAlign w:val="subscript"/>
        </w:rPr>
        <w:t>i</w:t>
      </w:r>
      <w:r w:rsidRPr="00065A3B">
        <w:rPr>
          <w:rFonts w:ascii="Times New Roman" w:hAnsi="Times New Roman" w:cs="Times New Roman"/>
          <w:i/>
          <w:iCs/>
        </w:rPr>
        <w:t>w</w:t>
      </w:r>
      <w:r w:rsidRPr="00065A3B">
        <w:rPr>
          <w:rFonts w:ascii="Times New Roman" w:hAnsi="Times New Roman" w:cs="Times New Roman"/>
          <w:i/>
          <w:iCs/>
          <w:vertAlign w:val="subscript"/>
        </w:rPr>
        <w:t>ij</w:t>
      </w:r>
      <w:r w:rsidRPr="004A016B">
        <w:rPr>
          <w:rFonts w:ascii="Times New Roman" w:hAnsi="Times New Roman" w:cs="Times New Roman"/>
        </w:rPr>
        <w:t>).</w:t>
      </w:r>
    </w:p>
    <w:p w14:paraId="1A7CB2CA" w14:textId="570D3333" w:rsidR="00E50D9C" w:rsidRPr="004A016B" w:rsidRDefault="00E50D9C" w:rsidP="00403931">
      <w:pPr>
        <w:rPr>
          <w:rFonts w:ascii="Times New Roman" w:hAnsi="Times New Roman" w:cs="Times New Roman"/>
        </w:rPr>
      </w:pPr>
      <w:r w:rsidRPr="00065A3B">
        <w:rPr>
          <w:rFonts w:ascii="Times New Roman" w:hAnsi="Times New Roman" w:cs="Times New Roman"/>
          <w:i/>
          <w:iCs/>
        </w:rPr>
        <w:t>g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>, g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4A016B">
        <w:rPr>
          <w:rFonts w:ascii="Times New Roman" w:hAnsi="Times New Roman" w:cs="Times New Roman"/>
        </w:rPr>
        <w:t xml:space="preserve">: activation function for node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(applied to </w:t>
      </w:r>
      <w:r w:rsidRPr="00065A3B">
        <w:rPr>
          <w:rFonts w:ascii="Times New Roman" w:hAnsi="Times New Roman" w:cs="Times New Roman"/>
          <w:i/>
          <w:iCs/>
        </w:rPr>
        <w:t>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4A016B">
        <w:rPr>
          <w:rFonts w:ascii="Times New Roman" w:hAnsi="Times New Roman" w:cs="Times New Roman"/>
        </w:rPr>
        <w:t xml:space="preserve">) and node </w:t>
      </w:r>
      <w:r w:rsidR="00FD34F3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>.</w:t>
      </w:r>
    </w:p>
    <w:p w14:paraId="3CE3B0B9" w14:textId="00CE449E" w:rsidR="00E50D9C" w:rsidRPr="004A016B" w:rsidRDefault="00E50D9C" w:rsidP="00403931">
      <w:pPr>
        <w:rPr>
          <w:rFonts w:ascii="Times New Roman" w:hAnsi="Times New Roman" w:cs="Times New Roman"/>
        </w:rPr>
      </w:pPr>
      <w:r w:rsidRPr="00065A3B">
        <w:rPr>
          <w:rFonts w:ascii="Times New Roman" w:hAnsi="Times New Roman" w:cs="Times New Roman"/>
          <w:i/>
          <w:iCs/>
        </w:rPr>
        <w:t>y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 xml:space="preserve"> = g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>(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r w:rsidRPr="00065A3B">
        <w:rPr>
          <w:rFonts w:ascii="Times New Roman" w:hAnsi="Times New Roman" w:cs="Times New Roman"/>
          <w:i/>
          <w:iCs/>
        </w:rPr>
        <w:t xml:space="preserve">), </w:t>
      </w:r>
      <w:r w:rsidR="004864A0" w:rsidRPr="00065A3B">
        <w:rPr>
          <w:rFonts w:ascii="Times New Roman" w:hAnsi="Times New Roman" w:cs="Times New Roman"/>
          <w:i/>
          <w:iCs/>
        </w:rPr>
        <w:t>O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065A3B">
        <w:rPr>
          <w:rFonts w:ascii="Times New Roman" w:hAnsi="Times New Roman" w:cs="Times New Roman"/>
          <w:i/>
          <w:iCs/>
        </w:rPr>
        <w:t xml:space="preserve"> = g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065A3B">
        <w:rPr>
          <w:rFonts w:ascii="Times New Roman" w:hAnsi="Times New Roman" w:cs="Times New Roman"/>
          <w:i/>
          <w:iCs/>
        </w:rPr>
        <w:t>(u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065A3B">
        <w:rPr>
          <w:rFonts w:ascii="Times New Roman" w:hAnsi="Times New Roman" w:cs="Times New Roman"/>
          <w:i/>
          <w:iCs/>
        </w:rPr>
        <w:t>)</w:t>
      </w:r>
      <w:r w:rsidRPr="004A016B">
        <w:rPr>
          <w:rFonts w:ascii="Times New Roman" w:hAnsi="Times New Roman" w:cs="Times New Roman"/>
        </w:rPr>
        <w:t>: output/activation of nodes</w:t>
      </w:r>
      <w:r w:rsidRPr="00065A3B">
        <w:rPr>
          <w:rFonts w:ascii="Times New Roman" w:hAnsi="Times New Roman" w:cs="Times New Roman"/>
          <w:i/>
          <w:iCs/>
        </w:rPr>
        <w:t xml:space="preserve"> j </w:t>
      </w:r>
      <w:r w:rsidRPr="004A016B">
        <w:rPr>
          <w:rFonts w:ascii="Times New Roman" w:hAnsi="Times New Roman" w:cs="Times New Roman"/>
        </w:rPr>
        <w:t>and</w:t>
      </w:r>
      <w:r w:rsidR="00B40C1B">
        <w:rPr>
          <w:rFonts w:ascii="Times New Roman" w:hAnsi="Times New Roman" w:cs="Times New Roman"/>
        </w:rPr>
        <w:t xml:space="preserve"> </w:t>
      </w:r>
      <w:r w:rsidR="00B40C1B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>.</w:t>
      </w:r>
    </w:p>
    <w:p w14:paraId="4C5026E7" w14:textId="2AE8A928" w:rsidR="00E50D9C" w:rsidRPr="004A016B" w:rsidRDefault="00E50D9C" w:rsidP="00403931">
      <w:pPr>
        <w:rPr>
          <w:rFonts w:ascii="Times New Roman" w:hAnsi="Times New Roman" w:cs="Times New Roman"/>
        </w:rPr>
      </w:pPr>
      <w:r w:rsidRPr="00065A3B">
        <w:rPr>
          <w:rFonts w:ascii="Times New Roman" w:hAnsi="Times New Roman" w:cs="Times New Roman"/>
          <w:i/>
          <w:iCs/>
        </w:rPr>
        <w:t>t</w:t>
      </w:r>
      <w:r w:rsidR="00B40C1B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4A016B">
        <w:rPr>
          <w:rFonts w:ascii="Times New Roman" w:hAnsi="Times New Roman" w:cs="Times New Roman"/>
        </w:rPr>
        <w:t xml:space="preserve">: target value for node </w:t>
      </w:r>
      <w:r w:rsidR="00B40C1B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 xml:space="preserve"> in the output layer.</w:t>
      </w:r>
    </w:p>
    <w:p w14:paraId="3DFEF905" w14:textId="04D95EF7" w:rsidR="00305618" w:rsidRPr="00403931" w:rsidRDefault="00305618" w:rsidP="0015135D">
      <w:pPr>
        <w:rPr>
          <w:rFonts w:ascii="Times New Roman" w:hAnsi="Times New Roman" w:cs="Times New Roman"/>
        </w:rPr>
      </w:pPr>
    </w:p>
    <w:p w14:paraId="221CD8F0" w14:textId="5419AA69" w:rsidR="004A016B" w:rsidRPr="004A016B" w:rsidRDefault="004A016B" w:rsidP="0015135D">
      <w:pPr>
        <w:rPr>
          <w:rFonts w:ascii="Times New Roman" w:hAnsi="Times New Roman" w:cs="Times New Roman"/>
        </w:rPr>
      </w:pPr>
      <w:r w:rsidRPr="004A016B">
        <w:rPr>
          <w:rFonts w:ascii="Times New Roman" w:hAnsi="Times New Roman" w:cs="Times New Roman"/>
        </w:rPr>
        <w:t>Nodes in the hidden layer</w:t>
      </w:r>
    </w:p>
    <w:p w14:paraId="253D9B6E" w14:textId="44497D9E" w:rsidR="00305618" w:rsidRDefault="0060210F" w:rsidP="0015135D">
      <w:pPr>
        <w:rPr>
          <w:rFonts w:ascii="Times New Roman" w:hAnsi="Times New Roman" w:cs="Times New Roman"/>
        </w:rPr>
      </w:pPr>
      <w:r w:rsidRPr="0060210F">
        <w:rPr>
          <w:rFonts w:ascii="Times New Roman" w:hAnsi="Times New Roman" w:cs="Times New Roman"/>
        </w:rPr>
        <w:t xml:space="preserve">Forward-propagate for each output </w:t>
      </w:r>
      <w:r w:rsidRPr="00684EE4">
        <w:rPr>
          <w:rFonts w:ascii="Times New Roman" w:hAnsi="Times New Roman" w:cs="Times New Roman"/>
          <w:i/>
          <w:iCs/>
        </w:rPr>
        <w:t>O</w:t>
      </w:r>
      <w:r w:rsidRPr="00684EE4">
        <w:rPr>
          <w:rFonts w:ascii="Times New Roman" w:hAnsi="Times New Roman" w:cs="Times New Roman"/>
          <w:i/>
          <w:iCs/>
          <w:vertAlign w:val="subscript"/>
        </w:rPr>
        <w:t>k</w:t>
      </w:r>
    </w:p>
    <w:p w14:paraId="5264EEBD" w14:textId="0D2B4807" w:rsidR="0060210F" w:rsidRPr="003E3916" w:rsidRDefault="0060210F" w:rsidP="00684EE4">
      <w:pPr>
        <w:ind w:firstLine="1710"/>
        <w:rPr>
          <w:rFonts w:ascii="Times New Roman" w:hAnsi="Times New Roman" w:cs="Times New Roman"/>
          <w:i/>
          <w:iCs/>
        </w:rPr>
      </w:pPr>
      <w:r w:rsidRPr="003E3916">
        <w:rPr>
          <w:rFonts w:ascii="Times New Roman" w:hAnsi="Times New Roman" w:cs="Times New Roman"/>
          <w:i/>
          <w:iCs/>
          <w:sz w:val="28"/>
          <w:szCs w:val="36"/>
        </w:rPr>
        <w:t>O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</w:t>
      </w:r>
      <w:r w:rsidRPr="003E3916">
        <w:rPr>
          <w:rFonts w:ascii="Times New Roman" w:hAnsi="Times New Roman" w:cs="Times New Roman"/>
          <w:sz w:val="28"/>
          <w:szCs w:val="36"/>
        </w:rPr>
        <w:t>=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(u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) = </w:t>
      </w:r>
      <w:proofErr w:type="gram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(</w:t>
      </w:r>
      <w:proofErr w:type="gramEnd"/>
      <w:r w:rsidRPr="003E3916">
        <w:rPr>
          <w:rFonts w:ascii="Times New Roman" w:hAnsi="Times New Roman" w:cs="Times New Roman"/>
          <w:i/>
          <w:iCs/>
          <w:sz w:val="28"/>
          <w:szCs w:val="36"/>
        </w:rPr>
        <w:t>b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+ ∑y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="004F5671"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) </w:t>
      </w:r>
      <w:r w:rsidRPr="003E3916">
        <w:rPr>
          <w:rFonts w:ascii="Times New Roman" w:hAnsi="Times New Roman" w:cs="Times New Roman"/>
          <w:sz w:val="28"/>
          <w:szCs w:val="36"/>
        </w:rPr>
        <w:t>=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(b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+ ∑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(b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+ ∑x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j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)</w:t>
      </w:r>
      <w:r w:rsidR="00DB77F2"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="004F5671"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)</w:t>
      </w:r>
      <w:r w:rsidRPr="003E3916">
        <w:rPr>
          <w:rFonts w:ascii="Times New Roman" w:hAnsi="Times New Roman" w:cs="Times New Roman"/>
          <w:i/>
          <w:iCs/>
        </w:rPr>
        <w:t xml:space="preserve"> </w:t>
      </w:r>
    </w:p>
    <w:p w14:paraId="2AD23A15" w14:textId="3D1F8975" w:rsidR="00305618" w:rsidRDefault="001B04A1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function,</w:t>
      </w:r>
    </w:p>
    <w:p w14:paraId="788EB92E" w14:textId="4E05B0B0" w:rsidR="001B04A1" w:rsidRPr="003E3916" w:rsidRDefault="001B04A1" w:rsidP="00684EE4">
      <w:pPr>
        <w:ind w:firstLine="3240"/>
        <w:rPr>
          <w:rFonts w:ascii="Times New Roman" w:hAnsi="Times New Roman" w:cs="Times New Roman"/>
          <w:i/>
          <w:iCs/>
          <w:sz w:val="24"/>
          <w:szCs w:val="32"/>
        </w:rPr>
      </w:pPr>
      <w:proofErr w:type="gramStart"/>
      <w:r w:rsidRPr="003E3916">
        <w:rPr>
          <w:rFonts w:ascii="Times New Roman" w:hAnsi="Times New Roman" w:cs="Times New Roman"/>
          <w:i/>
          <w:iCs/>
          <w:sz w:val="24"/>
          <w:szCs w:val="32"/>
        </w:rPr>
        <w:t>E(</w:t>
      </w:r>
      <w:proofErr w:type="gramEnd"/>
      <w:r w:rsidRPr="003E3916">
        <w:rPr>
          <w:rFonts w:ascii="Times New Roman" w:hAnsi="Times New Roman" w:cs="Times New Roman"/>
          <w:i/>
          <w:iCs/>
          <w:sz w:val="24"/>
          <w:szCs w:val="32"/>
        </w:rPr>
        <w:t xml:space="preserve">w, b) =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32"/>
              </w:rPr>
              <m:t xml:space="preserve">k ∊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o</m:t>
                </m:r>
              </m:sub>
            </m:sSub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2</m:t>
                </m:r>
              </m:sup>
            </m:sSup>
          </m:e>
        </m:nary>
      </m:oMath>
    </w:p>
    <w:p w14:paraId="7DE92CFA" w14:textId="404A60E0" w:rsidR="001B04A1" w:rsidRPr="00403931" w:rsidRDefault="00353D69" w:rsidP="00353D69">
      <w:pPr>
        <w:rPr>
          <w:rFonts w:ascii="Times New Roman" w:hAnsi="Times New Roman" w:cs="Times New Roman"/>
        </w:rPr>
      </w:pPr>
      <w:r w:rsidRPr="00353D69">
        <w:rPr>
          <w:rFonts w:ascii="Times New Roman" w:hAnsi="Times New Roman" w:cs="Times New Roman"/>
        </w:rPr>
        <w:lastRenderedPageBreak/>
        <w:t>Let's start at the output layer with</w:t>
      </w:r>
      <w:r>
        <w:rPr>
          <w:rFonts w:ascii="Times New Roman" w:hAnsi="Times New Roman" w:cs="Times New Roman"/>
        </w:rPr>
        <w:t xml:space="preserve"> </w:t>
      </w:r>
      <w:r w:rsidRPr="00353D69">
        <w:rPr>
          <w:rFonts w:ascii="Times New Roman" w:hAnsi="Times New Roman" w:cs="Times New Roman"/>
        </w:rPr>
        <w:t>weight</w:t>
      </w:r>
      <w:r>
        <w:rPr>
          <w:rFonts w:ascii="Times New Roman" w:hAnsi="Times New Roman" w:cs="Times New Roman"/>
        </w:rPr>
        <w:t xml:space="preserve"> </w:t>
      </w:r>
      <w:r w:rsidR="003E3916" w:rsidRPr="003E3916">
        <w:rPr>
          <w:rFonts w:ascii="Times New Roman" w:hAnsi="Times New Roman" w:cs="Times New Roman"/>
          <w:i/>
          <w:iCs/>
          <w:sz w:val="24"/>
          <w:szCs w:val="32"/>
        </w:rPr>
        <w:t>W</w:t>
      </w:r>
      <w:r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k</w:t>
      </w:r>
      <w:r>
        <w:rPr>
          <w:rFonts w:ascii="Times New Roman" w:hAnsi="Times New Roman" w:cs="Times New Roman"/>
        </w:rPr>
        <w:t xml:space="preserve">, </w:t>
      </w:r>
      <w:r w:rsidR="00B7565A">
        <w:rPr>
          <w:rFonts w:ascii="Times New Roman" w:hAnsi="Times New Roman" w:cs="Times New Roman"/>
        </w:rPr>
        <w:t xml:space="preserve">and 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</w:rPr>
        <w:t>u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r w:rsidR="00B7565A">
        <w:rPr>
          <w:rFonts w:ascii="Times New Roman" w:hAnsi="Times New Roman" w:cs="Times New Roman"/>
        </w:rPr>
        <w:t xml:space="preserve"> = 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</w:rPr>
        <w:t>b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r w:rsidR="00B7565A">
        <w:rPr>
          <w:rFonts w:ascii="Times New Roman" w:hAnsi="Times New Roman" w:cs="Times New Roman"/>
        </w:rPr>
        <w:t xml:space="preserve"> + </w:t>
      </w:r>
      <w:r w:rsidR="00B7565A" w:rsidRPr="003E3916">
        <w:rPr>
          <w:rFonts w:ascii="Times New Roman" w:hAnsi="Times New Roman" w:cs="Times New Roman"/>
          <w:i/>
          <w:iCs/>
          <w:sz w:val="28"/>
          <w:szCs w:val="36"/>
        </w:rPr>
        <w:t>∑</w:t>
      </w:r>
      <w:r w:rsidR="003E3916" w:rsidRPr="003E3916">
        <w:rPr>
          <w:rFonts w:ascii="Times New Roman" w:hAnsi="Times New Roman" w:cs="Times New Roman"/>
          <w:i/>
          <w:iCs/>
          <w:sz w:val="24"/>
          <w:szCs w:val="32"/>
        </w:rPr>
        <w:t>W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k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</w:rPr>
        <w:t>y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</w:p>
    <w:p w14:paraId="22BC42A5" w14:textId="57068F6F" w:rsidR="006A63B2" w:rsidRPr="00403931" w:rsidRDefault="006A63B2" w:rsidP="00353D69">
      <w:pPr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</w:rPr>
        <w:t xml:space="preserve">Now, </w:t>
      </w:r>
    </w:p>
    <w:p w14:paraId="31B9668C" w14:textId="652203C2" w:rsidR="006A63B2" w:rsidRPr="006A63B2" w:rsidRDefault="003D4EB0" w:rsidP="00353D69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    …………………………….   (1)</m:t>
          </m:r>
        </m:oMath>
      </m:oMathPara>
    </w:p>
    <w:p w14:paraId="335D7889" w14:textId="32C65303" w:rsidR="001B04A1" w:rsidRDefault="00DB2E67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w, </w:t>
      </w:r>
    </w:p>
    <w:p w14:paraId="44951629" w14:textId="32DFDB72" w:rsidR="001B04A1" w:rsidRPr="001C0C22" w:rsidRDefault="003D4EB0" w:rsidP="001C0C22">
      <w:pPr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 xml:space="preserve"> 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 xml:space="preserve">k ∊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o</m:t>
                      </m:r>
                    </m:sub>
                  </m:sSub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 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 w:cs="Times New Roman"/>
            </w:rPr>
            <m:t xml:space="preserve">= 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……………  (2)</m:t>
          </m:r>
        </m:oMath>
      </m:oMathPara>
    </w:p>
    <w:p w14:paraId="7C729714" w14:textId="7BA92FEB" w:rsidR="00DB2E67" w:rsidRPr="001C0C22" w:rsidRDefault="003D4EB0" w:rsidP="001C0C22">
      <w:pPr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                                                           ……………….    (3) </m:t>
          </m:r>
        </m:oMath>
      </m:oMathPara>
    </w:p>
    <w:p w14:paraId="39FF27F2" w14:textId="452E74B1" w:rsidR="00DB2E67" w:rsidRPr="001C0C22" w:rsidRDefault="003D4EB0" w:rsidP="003B5739">
      <w:pPr>
        <w:tabs>
          <w:tab w:val="left" w:pos="6840"/>
          <w:tab w:val="left" w:pos="7200"/>
        </w:tabs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+ 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k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o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 xml:space="preserve">  ……………………      (4)</m:t>
          </m:r>
        </m:oMath>
      </m:oMathPara>
    </w:p>
    <w:p w14:paraId="49C036A7" w14:textId="6DFD8E9D" w:rsidR="00DB2E67" w:rsidRDefault="00DB2E67" w:rsidP="0015135D">
      <w:pPr>
        <w:rPr>
          <w:rFonts w:ascii="Times New Roman" w:hAnsi="Times New Roman" w:cs="Times New Roman"/>
        </w:rPr>
      </w:pPr>
    </w:p>
    <w:p w14:paraId="33551718" w14:textId="013C3C11" w:rsidR="00DB2E67" w:rsidRDefault="009A2E6A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e value of (2), (3), and (4) we can write (1) as follows:</w:t>
      </w:r>
    </w:p>
    <w:p w14:paraId="7ED9116B" w14:textId="5BD95C80" w:rsidR="009A2E6A" w:rsidRPr="004A016B" w:rsidRDefault="003D4EB0" w:rsidP="0015135D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limLow>
            <m:limLowPr>
              <m:ctrlPr>
                <w:rPr>
                  <w:rFonts w:ascii="Cambria Math" w:hAnsi="Cambria Math" w:cs="Times New Roman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 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d>
                </m:e>
              </m:groupChr>
            </m:e>
            <m:li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lim>
          </m:limLow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</m:sSub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</m:oMath>
      </m:oMathPara>
    </w:p>
    <w:p w14:paraId="6503EFCE" w14:textId="43F25302" w:rsidR="00305618" w:rsidRPr="00123F2C" w:rsidRDefault="00123F2C" w:rsidP="000C6BD7">
      <w:pPr>
        <w:spacing w:before="24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Her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 xml:space="preserve">= 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O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  <m:r>
              <w:rPr>
                <w:rFonts w:ascii="Cambria Math" w:hAnsi="Cambria Math" w:cs="Times New Roman"/>
              </w:rPr>
              <m:t xml:space="preserve"> -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  <m:sup>
            <m:r>
              <w:rPr>
                <w:rFonts w:ascii="Cambria Math" w:hAnsi="Cambria Math" w:cs="Times New Roman"/>
              </w:rPr>
              <m:t>'</m:t>
            </m:r>
          </m:sup>
        </m:sSub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  <m:r>
          <w:rPr>
            <w:rFonts w:ascii="Cambria Math" w:hAnsi="Cambria Math" w:cs="Times New Roman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</w:rPr>
          <m:t xml:space="preserve">is called the error in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 xml:space="preserve">. </m:t>
        </m:r>
      </m:oMath>
    </w:p>
    <w:p w14:paraId="727C1406" w14:textId="1B0015F0" w:rsidR="009A2E6A" w:rsidRDefault="009A2E6A" w:rsidP="0015135D">
      <w:pPr>
        <w:rPr>
          <w:rFonts w:ascii="Times New Roman" w:hAnsi="Times New Roman" w:cs="Times New Roman"/>
        </w:rPr>
      </w:pPr>
    </w:p>
    <w:p w14:paraId="6D566523" w14:textId="168F1019" w:rsidR="002A6DFC" w:rsidRDefault="00C542DC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</w:t>
      </w:r>
      <w:r w:rsidR="00BA6D8F">
        <w:rPr>
          <w:rFonts w:ascii="Times New Roman" w:hAnsi="Times New Roman" w:cs="Times New Roman"/>
        </w:rPr>
        <w:t xml:space="preserve"> we know</w:t>
      </w:r>
      <w:r>
        <w:rPr>
          <w:rFonts w:ascii="Times New Roman" w:hAnsi="Times New Roman" w:cs="Times New Roman"/>
        </w:rPr>
        <w:t xml:space="preserve">, </w:t>
      </w:r>
    </w:p>
    <w:p w14:paraId="28618025" w14:textId="72D5CD50" w:rsidR="00BA6D8F" w:rsidRPr="003B5739" w:rsidRDefault="00BA6D8F" w:rsidP="003B5739">
      <w:pPr>
        <w:ind w:left="720"/>
        <w:rPr>
          <w:rFonts w:ascii="Times New Roman" w:hAnsi="Times New Roman" w:cs="Times New Roman"/>
          <w:sz w:val="28"/>
          <w:szCs w:val="36"/>
        </w:rPr>
      </w:pPr>
      <w:r w:rsidRPr="003B5739">
        <w:rPr>
          <w:rFonts w:ascii="Times New Roman" w:hAnsi="Times New Roman" w:cs="Times New Roman"/>
          <w:sz w:val="28"/>
          <w:szCs w:val="36"/>
        </w:rPr>
        <w:t>u</w:t>
      </w:r>
      <w:r w:rsidRPr="003B5739">
        <w:rPr>
          <w:rFonts w:ascii="Times New Roman" w:hAnsi="Times New Roman" w:cs="Times New Roman"/>
          <w:sz w:val="28"/>
          <w:szCs w:val="36"/>
          <w:vertAlign w:val="subscript"/>
        </w:rPr>
        <w:t>j</w:t>
      </w:r>
      <w:r w:rsidRPr="003B5739">
        <w:rPr>
          <w:rFonts w:ascii="Times New Roman" w:hAnsi="Times New Roman" w:cs="Times New Roman"/>
          <w:sz w:val="28"/>
          <w:szCs w:val="36"/>
        </w:rPr>
        <w:t xml:space="preserve"> = b</w:t>
      </w:r>
      <w:r w:rsidRPr="003B5739">
        <w:rPr>
          <w:rFonts w:ascii="Times New Roman" w:hAnsi="Times New Roman" w:cs="Times New Roman"/>
          <w:sz w:val="28"/>
          <w:szCs w:val="36"/>
          <w:vertAlign w:val="subscript"/>
        </w:rPr>
        <w:t>i</w:t>
      </w:r>
      <w:r w:rsidRPr="003B5739">
        <w:rPr>
          <w:rFonts w:ascii="Times New Roman" w:hAnsi="Times New Roman" w:cs="Times New Roman"/>
          <w:sz w:val="28"/>
          <w:szCs w:val="36"/>
        </w:rPr>
        <w:t xml:space="preserve"> + </w:t>
      </w:r>
      <w:r w:rsidRPr="003B5739">
        <w:rPr>
          <w:rFonts w:ascii="Times New Roman" w:hAnsi="Times New Roman" w:cs="Times New Roman"/>
          <w:i/>
          <w:iCs/>
          <w:sz w:val="28"/>
          <w:szCs w:val="36"/>
        </w:rPr>
        <w:t>∑w</w:t>
      </w:r>
      <w:r w:rsidRPr="003B5739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k</w:t>
      </w:r>
      <w:r w:rsidRPr="003B5739">
        <w:rPr>
          <w:rFonts w:ascii="Times New Roman" w:hAnsi="Times New Roman" w:cs="Times New Roman"/>
          <w:i/>
          <w:iCs/>
          <w:sz w:val="28"/>
          <w:szCs w:val="36"/>
        </w:rPr>
        <w:t>x</w:t>
      </w:r>
      <w:r w:rsidRPr="003B5739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</w:t>
      </w:r>
    </w:p>
    <w:p w14:paraId="7B8523D8" w14:textId="103EFAAE" w:rsidR="00C542DC" w:rsidRPr="003B5739" w:rsidRDefault="00BA6D8F" w:rsidP="003B5739">
      <w:pPr>
        <w:ind w:left="720"/>
        <w:rPr>
          <w:rFonts w:ascii="Times New Roman" w:hAnsi="Times New Roman" w:cs="Times New Roman"/>
          <w:i/>
          <w:iCs/>
          <w:sz w:val="28"/>
          <w:szCs w:val="36"/>
          <w:vertAlign w:val="subscript"/>
        </w:rPr>
      </w:pPr>
      <w:r w:rsidRPr="003B5739">
        <w:rPr>
          <w:rFonts w:ascii="Times New Roman" w:hAnsi="Times New Roman" w:cs="Times New Roman"/>
          <w:sz w:val="28"/>
          <w:szCs w:val="36"/>
        </w:rPr>
        <w:t>u</w:t>
      </w:r>
      <w:r w:rsidRPr="003B5739">
        <w:rPr>
          <w:rFonts w:ascii="Times New Roman" w:hAnsi="Times New Roman" w:cs="Times New Roman"/>
          <w:sz w:val="28"/>
          <w:szCs w:val="36"/>
          <w:vertAlign w:val="subscript"/>
        </w:rPr>
        <w:t>k</w:t>
      </w:r>
      <w:r w:rsidRPr="003B5739">
        <w:rPr>
          <w:rFonts w:ascii="Times New Roman" w:hAnsi="Times New Roman" w:cs="Times New Roman"/>
          <w:sz w:val="28"/>
          <w:szCs w:val="36"/>
        </w:rPr>
        <w:t xml:space="preserve"> = b</w:t>
      </w:r>
      <w:r w:rsidRPr="003B5739">
        <w:rPr>
          <w:rFonts w:ascii="Times New Roman" w:hAnsi="Times New Roman" w:cs="Times New Roman"/>
          <w:sz w:val="28"/>
          <w:szCs w:val="36"/>
          <w:vertAlign w:val="subscript"/>
        </w:rPr>
        <w:t>k</w:t>
      </w:r>
      <w:r w:rsidRPr="003B5739">
        <w:rPr>
          <w:rFonts w:ascii="Times New Roman" w:hAnsi="Times New Roman" w:cs="Times New Roman"/>
          <w:sz w:val="28"/>
          <w:szCs w:val="36"/>
        </w:rPr>
        <w:t xml:space="preserve"> + </w:t>
      </w:r>
      <w:r w:rsidRPr="003B5739">
        <w:rPr>
          <w:rFonts w:ascii="Times New Roman" w:hAnsi="Times New Roman" w:cs="Times New Roman"/>
          <w:i/>
          <w:iCs/>
          <w:sz w:val="28"/>
          <w:szCs w:val="36"/>
        </w:rPr>
        <w:t>∑w</w:t>
      </w:r>
      <w:r w:rsidRPr="003B5739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k</w:t>
      </w:r>
      <w:r w:rsidRPr="003B5739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3B5739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Pr="003B5739">
        <w:rPr>
          <w:rFonts w:ascii="Times New Roman" w:hAnsi="Times New Roman" w:cs="Times New Roman"/>
          <w:i/>
          <w:iCs/>
          <w:sz w:val="28"/>
          <w:szCs w:val="36"/>
        </w:rPr>
        <w:t>(u</w:t>
      </w:r>
      <w:r w:rsidRPr="003B5739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</w:t>
      </w:r>
      <w:r w:rsidRPr="003B5739">
        <w:rPr>
          <w:rFonts w:ascii="Times New Roman" w:hAnsi="Times New Roman" w:cs="Times New Roman"/>
          <w:i/>
          <w:iCs/>
          <w:sz w:val="28"/>
          <w:szCs w:val="36"/>
        </w:rPr>
        <w:t>)</w:t>
      </w:r>
    </w:p>
    <w:p w14:paraId="4430EA23" w14:textId="4CCC405F" w:rsidR="00BA6D8F" w:rsidRPr="003B5739" w:rsidRDefault="00BA6D8F" w:rsidP="003B5739">
      <w:pPr>
        <w:ind w:left="720"/>
        <w:rPr>
          <w:sz w:val="28"/>
          <w:szCs w:val="36"/>
        </w:rPr>
      </w:pPr>
      <w:r w:rsidRPr="003B5739">
        <w:rPr>
          <w:rFonts w:ascii="Times New Roman" w:hAnsi="Times New Roman" w:cs="Times New Roman"/>
          <w:sz w:val="28"/>
          <w:szCs w:val="36"/>
        </w:rPr>
        <w:t>O</w:t>
      </w:r>
      <w:r w:rsidRPr="003B5739">
        <w:rPr>
          <w:rFonts w:ascii="Times New Roman" w:hAnsi="Times New Roman" w:cs="Times New Roman"/>
          <w:sz w:val="28"/>
          <w:szCs w:val="36"/>
          <w:vertAlign w:val="subscript"/>
        </w:rPr>
        <w:t>k</w:t>
      </w:r>
      <w:r w:rsidRPr="003B5739">
        <w:rPr>
          <w:rFonts w:ascii="Times New Roman" w:hAnsi="Times New Roman" w:cs="Times New Roman"/>
          <w:sz w:val="28"/>
          <w:szCs w:val="36"/>
        </w:rPr>
        <w:t xml:space="preserve"> = g</w:t>
      </w:r>
      <w:r w:rsidRPr="003B5739">
        <w:rPr>
          <w:rFonts w:ascii="Times New Roman" w:hAnsi="Times New Roman" w:cs="Times New Roman"/>
          <w:sz w:val="28"/>
          <w:szCs w:val="36"/>
          <w:vertAlign w:val="subscript"/>
        </w:rPr>
        <w:t>k</w:t>
      </w:r>
      <w:r w:rsidRPr="003B5739">
        <w:rPr>
          <w:rFonts w:ascii="Times New Roman" w:hAnsi="Times New Roman" w:cs="Times New Roman"/>
          <w:sz w:val="28"/>
          <w:szCs w:val="36"/>
        </w:rPr>
        <w:t>(u</w:t>
      </w:r>
      <w:r w:rsidRPr="003B5739">
        <w:rPr>
          <w:rFonts w:ascii="Times New Roman" w:hAnsi="Times New Roman" w:cs="Times New Roman"/>
          <w:sz w:val="28"/>
          <w:szCs w:val="36"/>
          <w:vertAlign w:val="subscript"/>
        </w:rPr>
        <w:t>k</w:t>
      </w:r>
      <w:r w:rsidRPr="003B5739">
        <w:rPr>
          <w:rFonts w:ascii="Times New Roman" w:hAnsi="Times New Roman" w:cs="Times New Roman"/>
          <w:sz w:val="28"/>
          <w:szCs w:val="36"/>
        </w:rPr>
        <w:t>)</w:t>
      </w:r>
    </w:p>
    <w:p w14:paraId="676DBAF0" w14:textId="6E351587" w:rsidR="009A2E6A" w:rsidRDefault="00780568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,</w:t>
      </w:r>
    </w:p>
    <w:p w14:paraId="0587C6F8" w14:textId="1842BA25" w:rsidR="00780568" w:rsidRPr="004A016B" w:rsidRDefault="003D4EB0" w:rsidP="0015135D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 ∊K</m:t>
              </m:r>
            </m:sub>
            <m:sup/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∂E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</m:den>
              </m:f>
            </m:e>
          </m:nary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>………………………….(5)</m:t>
          </m:r>
        </m:oMath>
      </m:oMathPara>
    </w:p>
    <w:p w14:paraId="62ACD2A3" w14:textId="77777777" w:rsidR="003B5739" w:rsidRDefault="003B5739" w:rsidP="0015135D">
      <w:pPr>
        <w:rPr>
          <w:rFonts w:ascii="Times New Roman" w:eastAsiaTheme="minorEastAsia" w:hAnsi="Times New Roman" w:cs="Times New Roman"/>
        </w:rPr>
      </w:pPr>
    </w:p>
    <w:p w14:paraId="43FD5CC9" w14:textId="77777777" w:rsidR="003B5739" w:rsidRDefault="003B5739" w:rsidP="0015135D">
      <w:pPr>
        <w:rPr>
          <w:rFonts w:ascii="Times New Roman" w:eastAsiaTheme="minorEastAsia" w:hAnsi="Times New Roman" w:cs="Times New Roman"/>
        </w:rPr>
      </w:pPr>
    </w:p>
    <w:p w14:paraId="6D78DD55" w14:textId="77777777" w:rsidR="003B5739" w:rsidRDefault="003B5739" w:rsidP="0015135D">
      <w:pPr>
        <w:rPr>
          <w:rFonts w:ascii="Times New Roman" w:eastAsiaTheme="minorEastAsia" w:hAnsi="Times New Roman" w:cs="Times New Roman"/>
        </w:rPr>
      </w:pPr>
    </w:p>
    <w:p w14:paraId="5638B460" w14:textId="77777777" w:rsidR="003B5739" w:rsidRDefault="003B5739" w:rsidP="0015135D">
      <w:pPr>
        <w:rPr>
          <w:rFonts w:ascii="Times New Roman" w:eastAsiaTheme="minorEastAsia" w:hAnsi="Times New Roman" w:cs="Times New Roman"/>
        </w:rPr>
      </w:pPr>
    </w:p>
    <w:p w14:paraId="5DFED461" w14:textId="77777777" w:rsidR="003B5739" w:rsidRDefault="003B5739" w:rsidP="0015135D">
      <w:pPr>
        <w:rPr>
          <w:rFonts w:ascii="Times New Roman" w:eastAsiaTheme="minorEastAsia" w:hAnsi="Times New Roman" w:cs="Times New Roman"/>
        </w:rPr>
      </w:pPr>
    </w:p>
    <w:p w14:paraId="1689A3D6" w14:textId="586CB8EA" w:rsidR="00D96A05" w:rsidRDefault="00D96A05" w:rsidP="0015135D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Now,</w:t>
      </w:r>
    </w:p>
    <w:p w14:paraId="02889F01" w14:textId="48EFB198" w:rsidR="00305618" w:rsidRPr="003B5739" w:rsidRDefault="003D4EB0" w:rsidP="00F8540D">
      <w:pPr>
        <w:tabs>
          <w:tab w:val="left" w:pos="6120"/>
          <w:tab w:val="left" w:pos="6480"/>
        </w:tabs>
        <w:ind w:left="2160" w:hanging="216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</m:sSub>
          <m:r>
            <w:rPr>
              <w:rFonts w:ascii="Cambria Math" w:hAnsi="Cambria Math" w:cs="Times New Roman"/>
            </w:rPr>
            <m:t xml:space="preserve">                          …………                (6)</m:t>
          </m:r>
        </m:oMath>
      </m:oMathPara>
    </w:p>
    <w:p w14:paraId="509F0DD5" w14:textId="0AEB6244" w:rsidR="00305618" w:rsidRPr="003B5739" w:rsidRDefault="003D4EB0" w:rsidP="003B5739">
      <w:pPr>
        <w:ind w:left="216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jk</m:t>
              </m:r>
            </m:sub>
          </m:sSub>
          <m:r>
            <w:rPr>
              <w:rFonts w:ascii="Cambria Math" w:hAnsi="Cambria Math" w:cs="Times New Roman"/>
            </w:rPr>
            <m:t xml:space="preserve">       …………………………        (7)</m:t>
          </m:r>
        </m:oMath>
      </m:oMathPara>
    </w:p>
    <w:p w14:paraId="0F557663" w14:textId="17E28B59" w:rsidR="00305618" w:rsidRPr="003B5739" w:rsidRDefault="003D4EB0" w:rsidP="003B5739">
      <w:pPr>
        <w:ind w:left="216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       ………………….              (8)</m:t>
          </m:r>
        </m:oMath>
      </m:oMathPara>
    </w:p>
    <w:p w14:paraId="098E7487" w14:textId="745AF974" w:rsidR="009A380A" w:rsidRPr="003B5739" w:rsidRDefault="003D4EB0" w:rsidP="003B5739">
      <w:pPr>
        <w:ind w:left="216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      ……………………………      (9)</m:t>
          </m:r>
        </m:oMath>
      </m:oMathPara>
    </w:p>
    <w:p w14:paraId="2011BEF7" w14:textId="004E86F5" w:rsidR="00566FFA" w:rsidRDefault="00DC5047" w:rsidP="000C6BD7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e value of (6), (7), (8), and (9) we can write (5) as follows</w:t>
      </w:r>
    </w:p>
    <w:p w14:paraId="67BBBDD4" w14:textId="51D228CA" w:rsidR="00566FFA" w:rsidRPr="004A016B" w:rsidRDefault="003D4EB0" w:rsidP="0015135D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 ∊K</m:t>
              </m:r>
            </m:sub>
            <m:sup/>
            <m:e>
              <m:limLow>
                <m:limLowPr>
                  <m:ctrlPr>
                    <w:rPr>
                      <w:rFonts w:ascii="Cambria Math" w:hAnsi="Cambria Math" w:cs="Times New Roman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k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'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groupChr>
                </m:e>
                <m:li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lim>
              </m:limLow>
            </m:e>
          </m:nary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…………………(10) </m:t>
          </m:r>
        </m:oMath>
      </m:oMathPara>
    </w:p>
    <w:p w14:paraId="351CA934" w14:textId="29E9FD91" w:rsidR="00305618" w:rsidRPr="004A016B" w:rsidRDefault="00D31876" w:rsidP="000C6BD7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= 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  <m:sup>
            <m:r>
              <w:rPr>
                <w:rFonts w:ascii="Cambria Math" w:hAnsi="Cambria Math" w:cs="Times New Roman"/>
              </w:rPr>
              <m:t>'</m:t>
            </m:r>
          </m:sup>
        </m:sSub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d>
        <m:r>
          <w:rPr>
            <w:rFonts w:ascii="Cambria Math" w:hAnsi="Cambria Math" w:cs="Times New Roman"/>
          </w:rPr>
          <m:t xml:space="preserve">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 ∊K</m:t>
            </m:r>
          </m:sub>
          <m:sup/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 xml:space="preserve"> 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>,</m:t>
        </m:r>
        <m:r>
          <m:rPr>
            <m:sty m:val="p"/>
          </m:rPr>
          <w:rPr>
            <w:rFonts w:ascii="Cambria Math" w:hAnsi="Cambria Math" w:cs="Times New Roman"/>
          </w:rPr>
          <m:t xml:space="preserve"> the error in</m:t>
        </m:r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</w:p>
    <w:p w14:paraId="7143EAC6" w14:textId="591D21D5" w:rsidR="00305618" w:rsidRPr="004A016B" w:rsidRDefault="009C60F1" w:rsidP="000C6BD7">
      <w:pPr>
        <w:spacing w:before="360"/>
        <w:jc w:val="both"/>
        <w:rPr>
          <w:rFonts w:ascii="Times New Roman" w:hAnsi="Times New Roman" w:cs="Times New Roman"/>
        </w:rPr>
      </w:pPr>
      <w:r w:rsidRPr="009C60F1">
        <w:rPr>
          <w:rFonts w:ascii="Times New Roman" w:hAnsi="Times New Roman" w:cs="Times New Roman"/>
        </w:rPr>
        <w:t xml:space="preserve">Now since we know the 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O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, y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, x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i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, u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r w:rsidRPr="000C6BD7">
        <w:rPr>
          <w:rFonts w:ascii="Times New Roman" w:hAnsi="Times New Roman" w:cs="Times New Roman"/>
          <w:sz w:val="24"/>
          <w:szCs w:val="32"/>
        </w:rPr>
        <w:t xml:space="preserve"> </w:t>
      </w:r>
      <w:r w:rsidRPr="009C60F1">
        <w:rPr>
          <w:rFonts w:ascii="Times New Roman" w:hAnsi="Times New Roman" w:cs="Times New Roman"/>
        </w:rPr>
        <w:t xml:space="preserve">and 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u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  <w:r w:rsidRPr="009C60F1">
        <w:rPr>
          <w:rFonts w:ascii="Times New Roman" w:hAnsi="Times New Roman" w:cs="Times New Roman"/>
        </w:rPr>
        <w:t xml:space="preserve"> for a given set of</w:t>
      </w:r>
      <w:r>
        <w:rPr>
          <w:rFonts w:ascii="Times New Roman" w:hAnsi="Times New Roman" w:cs="Times New Roman"/>
        </w:rPr>
        <w:t xml:space="preserve"> </w:t>
      </w:r>
      <w:r w:rsidRPr="009C60F1">
        <w:rPr>
          <w:rFonts w:ascii="Times New Roman" w:hAnsi="Times New Roman" w:cs="Times New Roman"/>
        </w:rPr>
        <w:t xml:space="preserve">parameter values 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w, b</w:t>
      </w:r>
      <w:r w:rsidRPr="009C60F1">
        <w:rPr>
          <w:rFonts w:ascii="Times New Roman" w:hAnsi="Times New Roman" w:cs="Times New Roman"/>
        </w:rPr>
        <w:t>, we can use these expressions to calculate the</w:t>
      </w:r>
      <w:r>
        <w:rPr>
          <w:rFonts w:ascii="Times New Roman" w:hAnsi="Times New Roman" w:cs="Times New Roman"/>
        </w:rPr>
        <w:t xml:space="preserve"> </w:t>
      </w:r>
      <w:r w:rsidRPr="009C60F1">
        <w:rPr>
          <w:rFonts w:ascii="Times New Roman" w:hAnsi="Times New Roman" w:cs="Times New Roman"/>
        </w:rPr>
        <w:t>gradients at each iteration and update them.</w:t>
      </w:r>
    </w:p>
    <w:p w14:paraId="7360ABDD" w14:textId="53A3BB6D" w:rsidR="00305618" w:rsidRDefault="005858E1" w:rsidP="005858E1">
      <w:pPr>
        <w:rPr>
          <w:rFonts w:ascii="Times New Roman" w:hAnsi="Times New Roman" w:cs="Times New Roman"/>
        </w:rPr>
      </w:pPr>
      <w:r w:rsidRPr="005858E1">
        <w:rPr>
          <w:rFonts w:ascii="Times New Roman" w:hAnsi="Times New Roman" w:cs="Times New Roman"/>
        </w:rPr>
        <w:t xml:space="preserve">Update the weights and biases with learning rate </w:t>
      </w:r>
      <w:r w:rsidRPr="000C6BD7">
        <w:rPr>
          <w:rFonts w:ascii="Times New Roman" w:hAnsi="Times New Roman" w:cs="Times New Roman"/>
          <w:i/>
          <w:iCs/>
        </w:rPr>
        <w:t>Ƞ</w:t>
      </w:r>
      <w:r w:rsidRPr="005858E1">
        <w:rPr>
          <w:rFonts w:ascii="Times New Roman" w:hAnsi="Times New Roman" w:cs="Times New Roman"/>
        </w:rPr>
        <w:t>. For</w:t>
      </w:r>
      <w:r>
        <w:rPr>
          <w:rFonts w:ascii="Times New Roman" w:hAnsi="Times New Roman" w:cs="Times New Roman"/>
        </w:rPr>
        <w:t xml:space="preserve"> </w:t>
      </w:r>
      <w:r w:rsidRPr="005858E1">
        <w:rPr>
          <w:rFonts w:ascii="Times New Roman" w:hAnsi="Times New Roman" w:cs="Times New Roman"/>
        </w:rPr>
        <w:t>example</w:t>
      </w:r>
    </w:p>
    <w:p w14:paraId="4B5A3883" w14:textId="1A072918" w:rsidR="007A15D9" w:rsidRPr="004A016B" w:rsidRDefault="003D4EB0" w:rsidP="005858E1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jk</m:t>
              </m:r>
            </m:sub>
          </m:sSub>
          <m:r>
            <w:rPr>
              <w:rFonts w:ascii="Cambria Math" w:hAnsi="Cambria Math" w:cs="Times New Roman"/>
            </w:rPr>
            <m:t>←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jk</m:t>
              </m:r>
            </m:sub>
          </m:sSub>
          <m:r>
            <w:rPr>
              <w:rFonts w:ascii="Cambria Math" w:hAnsi="Cambria Math" w:cs="Times New Roman"/>
            </w:rPr>
            <m:t xml:space="preserve">- </m:t>
          </m:r>
          <m:r>
            <m:rPr>
              <m:sty m:val="p"/>
            </m:rPr>
            <w:rPr>
              <w:rFonts w:ascii="Cambria Math" w:hAnsi="Cambria Math" w:cs="Times New Roman"/>
            </w:rPr>
            <m:t>Ƞ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 and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←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 xml:space="preserve">- </m:t>
          </m:r>
          <m:r>
            <m:rPr>
              <m:sty m:val="p"/>
            </m:rPr>
            <w:rPr>
              <w:rFonts w:ascii="Cambria Math" w:hAnsi="Cambria Math" w:cs="Times New Roman"/>
            </w:rPr>
            <m:t>Ƞ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</m:oMath>
      </m:oMathPara>
    </w:p>
    <w:p w14:paraId="5A0CFDAD" w14:textId="3F6CB41C" w:rsidR="00305618" w:rsidRPr="004A016B" w:rsidRDefault="00305618" w:rsidP="0015135D">
      <w:pPr>
        <w:rPr>
          <w:rFonts w:ascii="Times New Roman" w:hAnsi="Times New Roman" w:cs="Times New Roman"/>
        </w:rPr>
      </w:pPr>
    </w:p>
    <w:p w14:paraId="48465CFB" w14:textId="4E69D59C" w:rsidR="00305618" w:rsidRPr="004A016B" w:rsidRDefault="00305618" w:rsidP="0015135D">
      <w:pPr>
        <w:rPr>
          <w:rFonts w:ascii="Times New Roman" w:hAnsi="Times New Roman" w:cs="Times New Roman"/>
        </w:rPr>
      </w:pPr>
    </w:p>
    <w:p w14:paraId="4D34A600" w14:textId="77D13027" w:rsidR="00305618" w:rsidRPr="004A016B" w:rsidRDefault="00305618" w:rsidP="0015135D">
      <w:pPr>
        <w:rPr>
          <w:rFonts w:ascii="Times New Roman" w:hAnsi="Times New Roman" w:cs="Times New Roman"/>
        </w:rPr>
      </w:pPr>
    </w:p>
    <w:p w14:paraId="2F31466C" w14:textId="106779A0" w:rsidR="00305618" w:rsidRPr="004A016B" w:rsidRDefault="00305618" w:rsidP="0015135D">
      <w:pPr>
        <w:rPr>
          <w:rFonts w:ascii="Times New Roman" w:hAnsi="Times New Roman" w:cs="Times New Roman"/>
        </w:rPr>
      </w:pPr>
    </w:p>
    <w:p w14:paraId="6CB1A12D" w14:textId="75812212" w:rsidR="00305618" w:rsidRPr="004A016B" w:rsidRDefault="00305618" w:rsidP="0015135D">
      <w:pPr>
        <w:rPr>
          <w:rFonts w:ascii="Times New Roman" w:hAnsi="Times New Roman" w:cs="Times New Roman"/>
        </w:rPr>
      </w:pPr>
    </w:p>
    <w:p w14:paraId="76050DF0" w14:textId="3AF4A4B4" w:rsidR="00305618" w:rsidRPr="004A016B" w:rsidRDefault="00305618" w:rsidP="0015135D">
      <w:pPr>
        <w:rPr>
          <w:rFonts w:ascii="Times New Roman" w:hAnsi="Times New Roman" w:cs="Times New Roman"/>
        </w:rPr>
      </w:pPr>
    </w:p>
    <w:p w14:paraId="565F5240" w14:textId="21E33852" w:rsidR="00305618" w:rsidRPr="004A016B" w:rsidRDefault="00305618" w:rsidP="0015135D">
      <w:pPr>
        <w:rPr>
          <w:rFonts w:ascii="Times New Roman" w:hAnsi="Times New Roman" w:cs="Times New Roman"/>
        </w:rPr>
      </w:pPr>
    </w:p>
    <w:p w14:paraId="24F457D0" w14:textId="4CD99EFA" w:rsidR="00305618" w:rsidRPr="004A016B" w:rsidRDefault="00305618" w:rsidP="0015135D">
      <w:pPr>
        <w:rPr>
          <w:rFonts w:ascii="Times New Roman" w:hAnsi="Times New Roman" w:cs="Times New Roman"/>
        </w:rPr>
      </w:pPr>
    </w:p>
    <w:p w14:paraId="53B4C38C" w14:textId="58BEACD2" w:rsidR="00305618" w:rsidRPr="004A016B" w:rsidRDefault="00305618" w:rsidP="0015135D">
      <w:pPr>
        <w:rPr>
          <w:rFonts w:ascii="Times New Roman" w:hAnsi="Times New Roman" w:cs="Times New Roman"/>
        </w:rPr>
      </w:pPr>
    </w:p>
    <w:p w14:paraId="25F8E1C3" w14:textId="57F9B7C7" w:rsidR="00305618" w:rsidRPr="004A016B" w:rsidRDefault="00305618" w:rsidP="0015135D">
      <w:pPr>
        <w:rPr>
          <w:rFonts w:ascii="Times New Roman" w:hAnsi="Times New Roman" w:cs="Times New Roman"/>
        </w:rPr>
      </w:pPr>
    </w:p>
    <w:p w14:paraId="220C2124" w14:textId="46601F5F" w:rsidR="00305618" w:rsidRPr="004A016B" w:rsidRDefault="00305618" w:rsidP="0015135D">
      <w:pPr>
        <w:rPr>
          <w:rFonts w:ascii="Times New Roman" w:hAnsi="Times New Roman" w:cs="Times New Roman"/>
        </w:rPr>
      </w:pPr>
    </w:p>
    <w:p w14:paraId="4A4B733B" w14:textId="77777777" w:rsidR="00115F4B" w:rsidRPr="004A016B" w:rsidRDefault="00115F4B" w:rsidP="0015135D">
      <w:pPr>
        <w:rPr>
          <w:rFonts w:ascii="Times New Roman" w:eastAsiaTheme="minorEastAsia" w:hAnsi="Times New Roman" w:cs="Times New Roman"/>
        </w:rPr>
      </w:pPr>
    </w:p>
    <w:sectPr w:rsidR="00115F4B" w:rsidRPr="004A01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AA0527"/>
    <w:multiLevelType w:val="hybridMultilevel"/>
    <w:tmpl w:val="90AED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CC0540"/>
    <w:multiLevelType w:val="hybridMultilevel"/>
    <w:tmpl w:val="14021816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U3NjS3MDc1trBU0lEKTi0uzszPAykwqwUA8f6AOywAAAA="/>
  </w:docVars>
  <w:rsids>
    <w:rsidRoot w:val="00F92B18"/>
    <w:rsid w:val="00060C7D"/>
    <w:rsid w:val="0006140F"/>
    <w:rsid w:val="00065A3B"/>
    <w:rsid w:val="00067A79"/>
    <w:rsid w:val="000A173C"/>
    <w:rsid w:val="000C6BD7"/>
    <w:rsid w:val="000D1D58"/>
    <w:rsid w:val="000F617E"/>
    <w:rsid w:val="00115F4B"/>
    <w:rsid w:val="00123F2C"/>
    <w:rsid w:val="0015135D"/>
    <w:rsid w:val="00153672"/>
    <w:rsid w:val="00160F4E"/>
    <w:rsid w:val="0016327A"/>
    <w:rsid w:val="00172705"/>
    <w:rsid w:val="001840E2"/>
    <w:rsid w:val="001B04A1"/>
    <w:rsid w:val="001C0C22"/>
    <w:rsid w:val="001D1BE5"/>
    <w:rsid w:val="001E08F1"/>
    <w:rsid w:val="001E7C49"/>
    <w:rsid w:val="001F3126"/>
    <w:rsid w:val="00215F69"/>
    <w:rsid w:val="00267905"/>
    <w:rsid w:val="00280DFA"/>
    <w:rsid w:val="00283D2B"/>
    <w:rsid w:val="002A6DFC"/>
    <w:rsid w:val="002F12F7"/>
    <w:rsid w:val="00303827"/>
    <w:rsid w:val="00305618"/>
    <w:rsid w:val="00353D69"/>
    <w:rsid w:val="00353DE1"/>
    <w:rsid w:val="00387518"/>
    <w:rsid w:val="003B3013"/>
    <w:rsid w:val="003B5739"/>
    <w:rsid w:val="003B57CE"/>
    <w:rsid w:val="003C4CFF"/>
    <w:rsid w:val="003D4EB0"/>
    <w:rsid w:val="003E3916"/>
    <w:rsid w:val="00400472"/>
    <w:rsid w:val="00403931"/>
    <w:rsid w:val="00413B31"/>
    <w:rsid w:val="00436C1C"/>
    <w:rsid w:val="0046285A"/>
    <w:rsid w:val="004864A0"/>
    <w:rsid w:val="00490749"/>
    <w:rsid w:val="004A016B"/>
    <w:rsid w:val="004B608B"/>
    <w:rsid w:val="004F19A1"/>
    <w:rsid w:val="004F5671"/>
    <w:rsid w:val="00500A8D"/>
    <w:rsid w:val="00542ADE"/>
    <w:rsid w:val="00543A70"/>
    <w:rsid w:val="005613EC"/>
    <w:rsid w:val="00566FFA"/>
    <w:rsid w:val="005814AC"/>
    <w:rsid w:val="005858E1"/>
    <w:rsid w:val="00592565"/>
    <w:rsid w:val="005A41E9"/>
    <w:rsid w:val="005E7E0C"/>
    <w:rsid w:val="006014F6"/>
    <w:rsid w:val="0060210F"/>
    <w:rsid w:val="006356D1"/>
    <w:rsid w:val="00645358"/>
    <w:rsid w:val="00684EE4"/>
    <w:rsid w:val="006858B8"/>
    <w:rsid w:val="00694BC2"/>
    <w:rsid w:val="006A5A25"/>
    <w:rsid w:val="006A63B2"/>
    <w:rsid w:val="006E6719"/>
    <w:rsid w:val="006F408F"/>
    <w:rsid w:val="00764D96"/>
    <w:rsid w:val="00780568"/>
    <w:rsid w:val="007A15D9"/>
    <w:rsid w:val="007A3F4D"/>
    <w:rsid w:val="007F3F4D"/>
    <w:rsid w:val="007F547D"/>
    <w:rsid w:val="008152CD"/>
    <w:rsid w:val="008423DF"/>
    <w:rsid w:val="00887D5F"/>
    <w:rsid w:val="008C120A"/>
    <w:rsid w:val="008E4A50"/>
    <w:rsid w:val="00991855"/>
    <w:rsid w:val="009A2E6A"/>
    <w:rsid w:val="009A380A"/>
    <w:rsid w:val="009C60F1"/>
    <w:rsid w:val="009E0AAC"/>
    <w:rsid w:val="009E5811"/>
    <w:rsid w:val="009F71F0"/>
    <w:rsid w:val="00A05224"/>
    <w:rsid w:val="00A16454"/>
    <w:rsid w:val="00A458CA"/>
    <w:rsid w:val="00AA19D6"/>
    <w:rsid w:val="00AB549C"/>
    <w:rsid w:val="00AE3AB0"/>
    <w:rsid w:val="00B13B47"/>
    <w:rsid w:val="00B33648"/>
    <w:rsid w:val="00B374E6"/>
    <w:rsid w:val="00B40C1B"/>
    <w:rsid w:val="00B7565A"/>
    <w:rsid w:val="00B76B43"/>
    <w:rsid w:val="00B96EA0"/>
    <w:rsid w:val="00BA37D1"/>
    <w:rsid w:val="00BA47D3"/>
    <w:rsid w:val="00BA4DC2"/>
    <w:rsid w:val="00BA6D8F"/>
    <w:rsid w:val="00BB149D"/>
    <w:rsid w:val="00BC4DA0"/>
    <w:rsid w:val="00BD1562"/>
    <w:rsid w:val="00BF667E"/>
    <w:rsid w:val="00C068FA"/>
    <w:rsid w:val="00C542DC"/>
    <w:rsid w:val="00C6513C"/>
    <w:rsid w:val="00C734C9"/>
    <w:rsid w:val="00C83457"/>
    <w:rsid w:val="00C8559D"/>
    <w:rsid w:val="00CA0EE9"/>
    <w:rsid w:val="00CA3DE7"/>
    <w:rsid w:val="00CA6CE1"/>
    <w:rsid w:val="00CD121E"/>
    <w:rsid w:val="00D00533"/>
    <w:rsid w:val="00D25979"/>
    <w:rsid w:val="00D31876"/>
    <w:rsid w:val="00D8032B"/>
    <w:rsid w:val="00D94BFB"/>
    <w:rsid w:val="00D96A05"/>
    <w:rsid w:val="00DA0FBD"/>
    <w:rsid w:val="00DB2E67"/>
    <w:rsid w:val="00DB77F2"/>
    <w:rsid w:val="00DC5047"/>
    <w:rsid w:val="00DF36EA"/>
    <w:rsid w:val="00DF4EFF"/>
    <w:rsid w:val="00E06900"/>
    <w:rsid w:val="00E36F12"/>
    <w:rsid w:val="00E47290"/>
    <w:rsid w:val="00E50D9C"/>
    <w:rsid w:val="00E66354"/>
    <w:rsid w:val="00E73DD9"/>
    <w:rsid w:val="00E90F63"/>
    <w:rsid w:val="00EE563B"/>
    <w:rsid w:val="00F479AA"/>
    <w:rsid w:val="00F51B01"/>
    <w:rsid w:val="00F74C59"/>
    <w:rsid w:val="00F75D40"/>
    <w:rsid w:val="00F8540D"/>
    <w:rsid w:val="00F86405"/>
    <w:rsid w:val="00F92B18"/>
    <w:rsid w:val="00FB2A65"/>
    <w:rsid w:val="00FC1DFF"/>
    <w:rsid w:val="00FD34F3"/>
    <w:rsid w:val="00FD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443F3"/>
  <w15:chartTrackingRefBased/>
  <w15:docId w15:val="{D541143D-705C-412B-8FE8-ED6F895DC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135D"/>
    <w:rPr>
      <w:color w:val="808080"/>
    </w:rPr>
  </w:style>
  <w:style w:type="paragraph" w:styleId="ListParagraph">
    <w:name w:val="List Paragraph"/>
    <w:basedOn w:val="Normal"/>
    <w:uiPriority w:val="34"/>
    <w:qFormat/>
    <w:rsid w:val="00115F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2</Words>
  <Characters>252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3</cp:revision>
  <dcterms:created xsi:type="dcterms:W3CDTF">2021-12-18T18:44:00Z</dcterms:created>
  <dcterms:modified xsi:type="dcterms:W3CDTF">2021-12-18T18:45:00Z</dcterms:modified>
</cp:coreProperties>
</file>